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A52BD" w14:textId="5348DEBF" w:rsidR="007F3965" w:rsidRPr="00F33774" w:rsidRDefault="007F3965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</w:pP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Посилання на проведення навчальних занять</w:t>
      </w:r>
      <w:r w:rsidR="00BD26F6"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 xml:space="preserve">  </w:t>
      </w:r>
      <w:r w:rsidR="00BD0C07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в групі 23</w:t>
      </w:r>
      <w:r w:rsidR="00FC1582" w:rsidRPr="00036E7E">
        <w:rPr>
          <w:rFonts w:ascii="Times New Roman" w:eastAsia="Calibri" w:hAnsi="Times New Roman" w:cs="Times New Roman"/>
          <w:b/>
          <w:noProof/>
          <w:sz w:val="28"/>
          <w:szCs w:val="28"/>
        </w:rPr>
        <w:t xml:space="preserve"> </w:t>
      </w: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Т</w:t>
      </w:r>
    </w:p>
    <w:p w14:paraId="527D030E" w14:textId="77777777" w:rsidR="00BD26F6" w:rsidRPr="007F3965" w:rsidRDefault="00BD26F6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color w:val="FF0000"/>
          <w:sz w:val="28"/>
          <w:szCs w:val="28"/>
          <w:u w:val="single"/>
          <w:lang w:val="uk-UA"/>
        </w:rPr>
      </w:pPr>
    </w:p>
    <w:tbl>
      <w:tblPr>
        <w:tblStyle w:val="1"/>
        <w:tblW w:w="151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872"/>
        <w:gridCol w:w="1984"/>
        <w:gridCol w:w="6492"/>
        <w:gridCol w:w="4820"/>
      </w:tblGrid>
      <w:tr w:rsidR="007F3965" w:rsidRPr="007F3965" w14:paraId="3620E3D5" w14:textId="77777777" w:rsidTr="004F258D">
        <w:trPr>
          <w:trHeight w:val="20"/>
        </w:trPr>
        <w:tc>
          <w:tcPr>
            <w:tcW w:w="1872" w:type="dxa"/>
          </w:tcPr>
          <w:p w14:paraId="262A4000" w14:textId="19BE240D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Навчальна дисципліна</w:t>
            </w:r>
          </w:p>
        </w:tc>
        <w:tc>
          <w:tcPr>
            <w:tcW w:w="1984" w:type="dxa"/>
          </w:tcPr>
          <w:p w14:paraId="3DE60D07" w14:textId="77777777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Викладач</w:t>
            </w:r>
          </w:p>
        </w:tc>
        <w:tc>
          <w:tcPr>
            <w:tcW w:w="6492" w:type="dxa"/>
          </w:tcPr>
          <w:p w14:paraId="3D8E94E4" w14:textId="15E8A9BE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Посилання на</w:t>
            </w:r>
          </w:p>
          <w:p w14:paraId="21F2D662" w14:textId="377624C4" w:rsidR="007F3965" w:rsidRPr="007F3965" w:rsidRDefault="008D7C04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О</w:t>
            </w:r>
            <w:r w:rsidR="007F3965"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н</w:t>
            </w:r>
            <w:r w:rsidRPr="00FC1582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  <w:t>-</w:t>
            </w:r>
            <w:r w:rsidR="007F3965"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лайн-заняття</w:t>
            </w:r>
          </w:p>
          <w:p w14:paraId="7C17221F" w14:textId="77777777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</w:tcPr>
          <w:p w14:paraId="1E850C21" w14:textId="19C496D2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Посилання на</w:t>
            </w:r>
          </w:p>
          <w:p w14:paraId="712F140B" w14:textId="77777777" w:rsidR="007F3965" w:rsidRPr="007F3965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Сlassroom</w:t>
            </w:r>
          </w:p>
        </w:tc>
      </w:tr>
      <w:tr w:rsidR="007F3965" w:rsidRPr="005074C7" w14:paraId="40F88A86" w14:textId="77777777" w:rsidTr="004F258D">
        <w:trPr>
          <w:trHeight w:val="20"/>
        </w:trPr>
        <w:tc>
          <w:tcPr>
            <w:tcW w:w="1872" w:type="dxa"/>
          </w:tcPr>
          <w:p w14:paraId="71C49510" w14:textId="5312EDFF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Основи охорони праці</w:t>
            </w:r>
          </w:p>
        </w:tc>
        <w:tc>
          <w:tcPr>
            <w:tcW w:w="1984" w:type="dxa"/>
            <w:shd w:val="clear" w:color="auto" w:fill="auto"/>
          </w:tcPr>
          <w:p w14:paraId="1D977017" w14:textId="184135C4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уторова Світлана Михайлівна</w:t>
            </w:r>
          </w:p>
        </w:tc>
        <w:tc>
          <w:tcPr>
            <w:tcW w:w="6492" w:type="dxa"/>
            <w:shd w:val="clear" w:color="auto" w:fill="auto"/>
          </w:tcPr>
          <w:p w14:paraId="4F074E2F" w14:textId="25DAC3FE" w:rsidR="00BD0C07" w:rsidRPr="00E856C7" w:rsidRDefault="00BD0C07" w:rsidP="004F258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664F44F4" w14:textId="77777777" w:rsidR="00BD0C07" w:rsidRPr="00E856C7" w:rsidRDefault="001A012C" w:rsidP="004F258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4" w:history="1">
              <w:r w:rsidR="00BD0C07"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us05web.zoom.us/j/4513903810?pwd=oQ9CB60Llppel9IBBoxD5OJOBsbY7w.1&amp;omn=86959219677</w:t>
              </w:r>
            </w:hyperlink>
          </w:p>
          <w:p w14:paraId="55B3DDC6" w14:textId="1179E2BC" w:rsidR="007F3965" w:rsidRPr="00E856C7" w:rsidRDefault="00BD0C07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Идентификатор </w:t>
            </w: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нференции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451 390 3810 Код </w:t>
            </w: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тупа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ft9zHh</w:t>
            </w:r>
          </w:p>
        </w:tc>
        <w:tc>
          <w:tcPr>
            <w:tcW w:w="4820" w:type="dxa"/>
            <w:shd w:val="clear" w:color="auto" w:fill="auto"/>
          </w:tcPr>
          <w:p w14:paraId="704FD057" w14:textId="1132AF19" w:rsidR="007F3965" w:rsidRPr="00E856C7" w:rsidRDefault="004F258D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еріали для вивчення навчальної дисципліни розміщено у </w:t>
            </w:r>
            <w:r w:rsidRPr="00E856C7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Google Classroom</w:t>
            </w:r>
            <w:r w:rsidRPr="00E856C7">
              <w:rPr>
                <w:rFonts w:ascii="Times New Roman" w:hAnsi="Times New Roman" w:cs="Times New Roman"/>
                <w:color w:val="222222"/>
                <w:sz w:val="24"/>
                <w:szCs w:val="24"/>
                <w:lang w:val="uk-UA"/>
              </w:rPr>
              <w:t>.</w:t>
            </w:r>
            <w:r w:rsidRPr="00E856C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 xml:space="preserve"> Код курсу </w:t>
            </w:r>
            <w:hyperlink r:id="rId5" w:history="1">
              <w:r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uk-UA"/>
                </w:rPr>
                <w:t>qnxifzq7</w:t>
              </w:r>
            </w:hyperlink>
          </w:p>
        </w:tc>
      </w:tr>
      <w:tr w:rsidR="007F3965" w:rsidRPr="004F258D" w14:paraId="1CEE1411" w14:textId="77777777" w:rsidTr="004F258D">
        <w:trPr>
          <w:trHeight w:val="20"/>
        </w:trPr>
        <w:tc>
          <w:tcPr>
            <w:tcW w:w="1872" w:type="dxa"/>
          </w:tcPr>
          <w:p w14:paraId="034BE41A" w14:textId="18B869C9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ічна експлуатація залізниць та безпека руху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A60F0" w14:textId="75BF05BB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уторова Світлана Михайлівна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851E7" w14:textId="549DA89C" w:rsidR="004F258D" w:rsidRPr="00E856C7" w:rsidRDefault="004F258D" w:rsidP="004F258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5B7AED26" w14:textId="1725F61A" w:rsidR="004F258D" w:rsidRPr="00E856C7" w:rsidRDefault="001A012C" w:rsidP="004F258D">
            <w:pPr>
              <w:jc w:val="center"/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6" w:history="1">
              <w:r w:rsidR="004F258D"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us05web.zoom.us/j/4513903810?pwd=oQ9CB60Llppel9IBBoxD5OJOBsbY7w.1&amp;omn=86959219677</w:t>
              </w:r>
            </w:hyperlink>
          </w:p>
          <w:p w14:paraId="1EE5801A" w14:textId="5FF9E959" w:rsidR="007F3965" w:rsidRPr="00E856C7" w:rsidRDefault="00B4714D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дентификатор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нференции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451 390 3810 Код </w:t>
            </w:r>
            <w:proofErr w:type="spellStart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тупа</w:t>
            </w:r>
            <w:proofErr w:type="spellEnd"/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ft9zHh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036AA" w14:textId="6357E82A" w:rsidR="007F3965" w:rsidRPr="00E856C7" w:rsidRDefault="00B4714D" w:rsidP="00B4714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еріали для вивчення навчальної дисципліни розміщено у </w:t>
            </w:r>
            <w:r w:rsidRPr="00E856C7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Google Classroom</w:t>
            </w:r>
            <w:r w:rsidRPr="00E856C7">
              <w:rPr>
                <w:rFonts w:ascii="Times New Roman" w:hAnsi="Times New Roman" w:cs="Times New Roman"/>
                <w:color w:val="222222"/>
                <w:sz w:val="24"/>
                <w:szCs w:val="24"/>
                <w:lang w:val="uk-UA"/>
              </w:rPr>
              <w:t>.</w:t>
            </w:r>
            <w:r w:rsidRPr="00E856C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 xml:space="preserve"> Код курсу</w:t>
            </w:r>
            <w:r w:rsidR="00746D50" w:rsidRPr="00E856C7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hyperlink r:id="rId7" w:history="1">
              <w:r w:rsidR="00746D50"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uk-UA"/>
                </w:rPr>
                <w:t>dkfrt4qk</w:t>
              </w:r>
            </w:hyperlink>
          </w:p>
        </w:tc>
      </w:tr>
      <w:tr w:rsidR="007F3965" w:rsidRPr="00A4598E" w14:paraId="4AC2BCDF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4C048765" w14:textId="3893CF9B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Іноземна мова</w:t>
            </w:r>
          </w:p>
        </w:tc>
        <w:tc>
          <w:tcPr>
            <w:tcW w:w="1984" w:type="dxa"/>
            <w:shd w:val="clear" w:color="auto" w:fill="auto"/>
          </w:tcPr>
          <w:p w14:paraId="64CB1D8F" w14:textId="19904E7E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ондаренко Тетяна Олексіївна</w:t>
            </w:r>
          </w:p>
        </w:tc>
        <w:tc>
          <w:tcPr>
            <w:tcW w:w="6492" w:type="dxa"/>
            <w:shd w:val="clear" w:color="auto" w:fill="auto"/>
          </w:tcPr>
          <w:p w14:paraId="5AE1C020" w14:textId="06F55366" w:rsidR="007F3965" w:rsidRPr="00E856C7" w:rsidRDefault="007F3965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2570A278" w14:textId="77777777" w:rsidR="007F3965" w:rsidRPr="00E856C7" w:rsidRDefault="001A012C" w:rsidP="004F258D">
            <w:pPr>
              <w:jc w:val="center"/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8" w:history="1">
              <w:r w:rsidR="007F3965"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5447500185?pwd=uFbgnM6dkdnRYpO68XlWXEbRbYUkTo.1</w:t>
              </w:r>
            </w:hyperlink>
          </w:p>
          <w:p w14:paraId="74C5FDED" w14:textId="29C86106" w:rsidR="00BD4E68" w:rsidRPr="00E856C7" w:rsidRDefault="00BD4E68" w:rsidP="00BD4E68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854 47500185</w:t>
            </w:r>
          </w:p>
          <w:p w14:paraId="5F39D80E" w14:textId="7D9D39A7" w:rsidR="00BD4E68" w:rsidRPr="004823C4" w:rsidRDefault="00BD4E68" w:rsidP="00BD4E68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8х</w:t>
            </w: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H</w:t>
            </w:r>
            <w:r w:rsidRPr="004823C4">
              <w:rPr>
                <w:rFonts w:ascii="Times New Roman" w:hAnsi="Times New Roman" w:cs="Times New Roman"/>
                <w:noProof/>
                <w:sz w:val="24"/>
                <w:szCs w:val="24"/>
              </w:rPr>
              <w:t>0</w:t>
            </w: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rW</w:t>
            </w:r>
          </w:p>
        </w:tc>
        <w:tc>
          <w:tcPr>
            <w:tcW w:w="4820" w:type="dxa"/>
            <w:shd w:val="clear" w:color="auto" w:fill="auto"/>
          </w:tcPr>
          <w:p w14:paraId="5E8B0BD2" w14:textId="3CAA6D59" w:rsidR="007F3965" w:rsidRPr="00E856C7" w:rsidRDefault="007F3965" w:rsidP="004F258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  <w:hyperlink r:id="rId9" w:history="1">
              <w:r w:rsidR="00796215" w:rsidRPr="00E856C7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classroom.google.com/c/NzgwMTQ4NTE1Mjkz?cjc=q6diyelh</w:t>
              </w:r>
            </w:hyperlink>
          </w:p>
          <w:p w14:paraId="49227A83" w14:textId="071227BC" w:rsidR="00796215" w:rsidRPr="00E856C7" w:rsidRDefault="0079621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en-US"/>
              </w:rPr>
            </w:pPr>
          </w:p>
        </w:tc>
      </w:tr>
      <w:tr w:rsidR="007F3965" w:rsidRPr="00A4598E" w14:paraId="01AB02E2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78159E80" w14:textId="502001CD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Інженерна графіка</w:t>
            </w:r>
          </w:p>
        </w:tc>
        <w:tc>
          <w:tcPr>
            <w:tcW w:w="1984" w:type="dxa"/>
            <w:shd w:val="clear" w:color="auto" w:fill="auto"/>
          </w:tcPr>
          <w:p w14:paraId="706E8770" w14:textId="76F200FE" w:rsidR="007F3965" w:rsidRPr="00BD26F6" w:rsidRDefault="007F3965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ндратенко Наталія Миколаївна</w:t>
            </w:r>
          </w:p>
        </w:tc>
        <w:tc>
          <w:tcPr>
            <w:tcW w:w="6492" w:type="dxa"/>
            <w:shd w:val="clear" w:color="auto" w:fill="auto"/>
          </w:tcPr>
          <w:p w14:paraId="3ECCEF59" w14:textId="0C8D36DE" w:rsidR="007F3965" w:rsidRPr="00E856C7" w:rsidRDefault="007F3965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5B4EC61A" w14:textId="20EB23C7" w:rsidR="007F3965" w:rsidRPr="00E856C7" w:rsidRDefault="001A012C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10" w:history="1">
              <w:r w:rsidR="007F3965"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4880361746?pwd=uapcYxoXSgFsSZIbboJgqiK0oxepJT.1</w:t>
              </w:r>
            </w:hyperlink>
          </w:p>
        </w:tc>
        <w:tc>
          <w:tcPr>
            <w:tcW w:w="4820" w:type="dxa"/>
            <w:shd w:val="clear" w:color="auto" w:fill="auto"/>
          </w:tcPr>
          <w:p w14:paraId="7812BB5E" w14:textId="786C80B7" w:rsidR="007F3965" w:rsidRPr="00E856C7" w:rsidRDefault="007F3965" w:rsidP="001A012C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  <w:r w:rsidR="001A012C">
              <w:fldChar w:fldCharType="begin"/>
            </w:r>
            <w:r w:rsidR="001A012C" w:rsidRPr="00A4598E">
              <w:rPr>
                <w:lang w:val="en-US"/>
              </w:rPr>
              <w:instrText xml:space="preserve"> HYPERLINK "https://classroom.google.com/c/NzQ1NzE0ODA2NTAw?cjc=yosuh3w"</w:instrText>
            </w:r>
            <w:r w:rsidR="001A012C" w:rsidRPr="00A4598E">
              <w:rPr>
                <w:lang w:val="en-US"/>
              </w:rPr>
              <w:instrText xml:space="preserve"> </w:instrText>
            </w:r>
            <w:r w:rsidR="001A012C">
              <w:fldChar w:fldCharType="separate"/>
            </w:r>
            <w:r w:rsidRPr="00E856C7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https://classroom.google.com/c/</w:t>
            </w:r>
            <w:bookmarkStart w:id="0" w:name="_GoBack"/>
            <w:bookmarkEnd w:id="0"/>
            <w:r w:rsidR="001A012C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fldChar w:fldCharType="end"/>
            </w:r>
            <w:r w:rsidR="001A012C" w:rsidRPr="00E856C7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 </w:t>
            </w:r>
          </w:p>
        </w:tc>
      </w:tr>
      <w:tr w:rsidR="00BD26F6" w:rsidRPr="00A4598E" w14:paraId="6357F1C5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2B516281" w14:textId="32049C56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отехніка та електричні вимірювання</w:t>
            </w:r>
          </w:p>
        </w:tc>
        <w:tc>
          <w:tcPr>
            <w:tcW w:w="1984" w:type="dxa"/>
            <w:shd w:val="clear" w:color="auto" w:fill="auto"/>
          </w:tcPr>
          <w:p w14:paraId="6C3CA93B" w14:textId="7972536E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опч</w:t>
            </w:r>
            <w:r w:rsidR="00B36F28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і</w:t>
            </w: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й Наталія Миколаївна</w:t>
            </w:r>
          </w:p>
        </w:tc>
        <w:tc>
          <w:tcPr>
            <w:tcW w:w="6492" w:type="dxa"/>
            <w:shd w:val="clear" w:color="auto" w:fill="auto"/>
          </w:tcPr>
          <w:p w14:paraId="00062A88" w14:textId="54B20192" w:rsidR="00BD26F6" w:rsidRPr="00E856C7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Посилання для відвідування занять в онлайн-режимі згідно розкладу:</w:t>
            </w:r>
          </w:p>
          <w:p w14:paraId="079A414E" w14:textId="77777777" w:rsidR="00BD26F6" w:rsidRPr="00E856C7" w:rsidRDefault="001A012C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11" w:history="1">
              <w:r w:rsidR="00BD26F6"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7241831655?pwd=bGlIZzVuK3hmWitYeEkxY01LYlBSUT09</w:t>
              </w:r>
            </w:hyperlink>
          </w:p>
          <w:p w14:paraId="5B5F4FEA" w14:textId="4BF315EE" w:rsidR="00BD26F6" w:rsidRPr="00E856C7" w:rsidRDefault="00BD26F6" w:rsidP="002A55F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724 183 1655</w:t>
            </w:r>
          </w:p>
          <w:p w14:paraId="6E352960" w14:textId="17DB83E3" w:rsidR="00BD26F6" w:rsidRPr="00E856C7" w:rsidRDefault="00BD26F6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EZD10D</w:t>
            </w:r>
          </w:p>
        </w:tc>
        <w:tc>
          <w:tcPr>
            <w:tcW w:w="4820" w:type="dxa"/>
            <w:shd w:val="clear" w:color="auto" w:fill="auto"/>
          </w:tcPr>
          <w:p w14:paraId="0367316D" w14:textId="77777777" w:rsidR="00746D50" w:rsidRPr="00E856C7" w:rsidRDefault="00BD26F6" w:rsidP="006F497E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Google Classroom.</w:t>
            </w:r>
          </w:p>
          <w:p w14:paraId="3118958E" w14:textId="6A9107C5" w:rsidR="00746D50" w:rsidRPr="00E856C7" w:rsidRDefault="001A012C" w:rsidP="006F497E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12" w:history="1">
              <w:r w:rsidR="00746D50"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NDMxNDQzMzQzODY5?cjc=orflrl7</w:t>
              </w:r>
            </w:hyperlink>
          </w:p>
          <w:p w14:paraId="08814C47" w14:textId="5B35916B" w:rsidR="00BD26F6" w:rsidRPr="00E856C7" w:rsidRDefault="00BD26F6" w:rsidP="006F497E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</w:t>
            </w:r>
          </w:p>
        </w:tc>
      </w:tr>
      <w:tr w:rsidR="00BD26F6" w:rsidRPr="004F258D" w14:paraId="636E820D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2257A95F" w14:textId="54E08C35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lastRenderedPageBreak/>
              <w:t>Технічна механіка</w:t>
            </w:r>
          </w:p>
        </w:tc>
        <w:tc>
          <w:tcPr>
            <w:tcW w:w="1984" w:type="dxa"/>
            <w:shd w:val="clear" w:color="auto" w:fill="auto"/>
          </w:tcPr>
          <w:p w14:paraId="180962DA" w14:textId="456FAEE3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оловіна Олена Миколаївна</w:t>
            </w:r>
          </w:p>
        </w:tc>
        <w:tc>
          <w:tcPr>
            <w:tcW w:w="6492" w:type="dxa"/>
            <w:shd w:val="clear" w:color="auto" w:fill="auto"/>
          </w:tcPr>
          <w:p w14:paraId="3B2207A8" w14:textId="29BC310D" w:rsidR="00BD26F6" w:rsidRPr="00CF4FC7" w:rsidRDefault="00CF4FC7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</w:pPr>
            <w:r w:rsidRPr="00D965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</w:t>
            </w:r>
            <w:r w:rsidRPr="00D965BC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r w:rsidRPr="00D965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  <w:r w:rsidRPr="00872EC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 </w:t>
            </w:r>
            <w:hyperlink r:id="rId13" w:history="1"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https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us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05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web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zoom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us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j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89996584139?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pwd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=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JaMao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0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XdRlGQna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47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ECsGj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899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Jkw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5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Va</w:t>
              </w:r>
              <w:r w:rsidRPr="00116A9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1</w:t>
              </w:r>
            </w:hyperlink>
            <w:r w:rsidRPr="00116A9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br/>
            </w:r>
            <w:r w:rsidRPr="00711E6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дентифікатор конференції: 899 9658 4139</w:t>
            </w:r>
            <w:r w:rsidRPr="00711E6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br/>
              <w:t xml:space="preserve">Код доступу: </w:t>
            </w:r>
            <w:r w:rsidRPr="00711E61">
              <w:rPr>
                <w:rFonts w:ascii="Times New Roman" w:hAnsi="Times New Roman" w:cs="Times New Roman"/>
                <w:sz w:val="24"/>
                <w:szCs w:val="24"/>
              </w:rPr>
              <w:t>0iFtVP</w:t>
            </w:r>
          </w:p>
        </w:tc>
        <w:tc>
          <w:tcPr>
            <w:tcW w:w="4820" w:type="dxa"/>
            <w:shd w:val="clear" w:color="auto" w:fill="auto"/>
          </w:tcPr>
          <w:p w14:paraId="10C6B695" w14:textId="09DDE3BF" w:rsidR="00CF4FC7" w:rsidRPr="00D965BC" w:rsidRDefault="00CF4FC7" w:rsidP="00D965B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65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gle Classroom</w:t>
            </w:r>
          </w:p>
          <w:p w14:paraId="32573B43" w14:textId="77777777" w:rsidR="00CF4FC7" w:rsidRPr="009F2DD4" w:rsidRDefault="001A012C" w:rsidP="00CF4FC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4" w:history="1">
              <w:r w:rsidR="00CF4FC7" w:rsidRPr="009F2DD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classroom.google.com/c/ODAwMjAzMjU0NDcx?cjc=3p6mgjvp</w:t>
              </w:r>
            </w:hyperlink>
          </w:p>
          <w:p w14:paraId="5789379B" w14:textId="77777777" w:rsidR="00CF4FC7" w:rsidRPr="008D1832" w:rsidRDefault="00CF4FC7" w:rsidP="00CF4FC7">
            <w:pP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8D183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Код курсу: 3p6mgjvp</w:t>
            </w:r>
          </w:p>
          <w:p w14:paraId="238C964B" w14:textId="2226D36B" w:rsidR="00BD26F6" w:rsidRPr="00BD26F6" w:rsidRDefault="00BD26F6" w:rsidP="00CF4FC7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6DFF4FA9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35B5C023" w14:textId="689507F0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ичні машини</w:t>
            </w:r>
          </w:p>
        </w:tc>
        <w:tc>
          <w:tcPr>
            <w:tcW w:w="1984" w:type="dxa"/>
            <w:shd w:val="clear" w:color="auto" w:fill="auto"/>
          </w:tcPr>
          <w:p w14:paraId="1898D02A" w14:textId="385E7B59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оловіна Олена Миколаївна</w:t>
            </w:r>
          </w:p>
        </w:tc>
        <w:tc>
          <w:tcPr>
            <w:tcW w:w="6492" w:type="dxa"/>
            <w:shd w:val="clear" w:color="auto" w:fill="auto"/>
          </w:tcPr>
          <w:p w14:paraId="5A03A0AC" w14:textId="730BA860" w:rsidR="00BD26F6" w:rsidRPr="00BD26F6" w:rsidRDefault="00BD26F6" w:rsidP="00E856C7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2553D5AD" w14:textId="214755BA" w:rsidR="00BD26F6" w:rsidRPr="00BD26F6" w:rsidRDefault="001A012C" w:rsidP="002A55F9">
            <w:pPr>
              <w:jc w:val="center"/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hyperlink r:id="rId15" w:history="1">
              <w:r w:rsidR="00BD26F6"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us05web.zoom.us/j/89996584139?pwd=JaMao0XdRlGQna47ECsGj899Jkw5Va.1</w:t>
              </w:r>
            </w:hyperlink>
            <w:r w:rsidR="00BD26F6"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br/>
              <w:t>Ідентифікатор конференції: 899 9658 4139</w:t>
            </w:r>
          </w:p>
          <w:p w14:paraId="39769FBE" w14:textId="7289A38A" w:rsidR="00BD26F6" w:rsidRPr="00BD26F6" w:rsidRDefault="00BD26F6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Код доступу: 0iFtVP</w:t>
            </w:r>
          </w:p>
        </w:tc>
        <w:tc>
          <w:tcPr>
            <w:tcW w:w="4820" w:type="dxa"/>
            <w:shd w:val="clear" w:color="auto" w:fill="auto"/>
          </w:tcPr>
          <w:p w14:paraId="78B9F7F0" w14:textId="77777777" w:rsidR="00CF4FC7" w:rsidRPr="00D965BC" w:rsidRDefault="00CF4FC7" w:rsidP="00D965B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65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gle Classroom</w:t>
            </w:r>
          </w:p>
          <w:p w14:paraId="1169A6A1" w14:textId="77777777" w:rsidR="00CF4FC7" w:rsidRPr="009F2DD4" w:rsidRDefault="001A012C" w:rsidP="00CF4FC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6" w:history="1">
              <w:r w:rsidR="00CF4FC7" w:rsidRPr="009F2DD4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classroom.google.com/c/ODAwMjAyODUwMTYx?cjc=cauhpvyc</w:t>
              </w:r>
            </w:hyperlink>
          </w:p>
          <w:p w14:paraId="1D2A2C75" w14:textId="77777777" w:rsidR="00CF4FC7" w:rsidRPr="00BD4E68" w:rsidRDefault="00CF4FC7" w:rsidP="00CF4FC7">
            <w:pP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BD4E6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Код курсу: </w:t>
            </w:r>
            <w:proofErr w:type="spellStart"/>
            <w:r w:rsidRPr="00BD4E6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cauhpvyc</w:t>
            </w:r>
            <w:proofErr w:type="spellEnd"/>
          </w:p>
          <w:p w14:paraId="16DB169D" w14:textId="1C392118" w:rsidR="00BD26F6" w:rsidRPr="00BD26F6" w:rsidRDefault="00BD26F6" w:rsidP="00CF4FC7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0E9416AA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75B77815" w14:textId="1BAED429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пловози та дизель-поїзди</w:t>
            </w:r>
          </w:p>
        </w:tc>
        <w:tc>
          <w:tcPr>
            <w:tcW w:w="1984" w:type="dxa"/>
            <w:shd w:val="clear" w:color="auto" w:fill="auto"/>
          </w:tcPr>
          <w:p w14:paraId="1A86BBA9" w14:textId="1D0DDFAB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абенко Євген Юрійович</w:t>
            </w:r>
          </w:p>
        </w:tc>
        <w:tc>
          <w:tcPr>
            <w:tcW w:w="6492" w:type="dxa"/>
            <w:shd w:val="clear" w:color="auto" w:fill="auto"/>
          </w:tcPr>
          <w:p w14:paraId="6D86A592" w14:textId="77777777" w:rsidR="00BD26F6" w:rsidRPr="00BD26F6" w:rsidRDefault="00BD26F6" w:rsidP="00E856C7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618AD636" w14:textId="0DF85D0E" w:rsidR="00BD26F6" w:rsidRPr="00BD26F6" w:rsidRDefault="001A012C" w:rsidP="00E856C7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17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7199640543?pwd=Dfo2dEg4lA75iAwwrrN8RZZn5PigtM.1</w:t>
              </w:r>
            </w:hyperlink>
          </w:p>
          <w:p w14:paraId="551D3FAF" w14:textId="2A4D7CFC" w:rsidR="00BD26F6" w:rsidRPr="00BD26F6" w:rsidRDefault="00BD26F6" w:rsidP="002A55F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719 964 0543</w:t>
            </w:r>
          </w:p>
          <w:p w14:paraId="2648BF58" w14:textId="56B767FD" w:rsidR="00BD26F6" w:rsidRPr="00BD26F6" w:rsidRDefault="00BD26F6" w:rsidP="002A55F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MPY5uN</w:t>
            </w:r>
          </w:p>
          <w:p w14:paraId="3DDA09F4" w14:textId="5A6B053C" w:rsidR="00BD26F6" w:rsidRPr="00BD26F6" w:rsidRDefault="00BD26F6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Ще один варіант </w:t>
            </w:r>
            <w:hyperlink r:id="rId18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meet.google.com/rdp-rtvp-jzd</w:t>
              </w:r>
            </w:hyperlink>
          </w:p>
        </w:tc>
        <w:tc>
          <w:tcPr>
            <w:tcW w:w="4820" w:type="dxa"/>
            <w:shd w:val="clear" w:color="auto" w:fill="auto"/>
          </w:tcPr>
          <w:p w14:paraId="59A844A8" w14:textId="4034010B" w:rsidR="00A4598E" w:rsidRDefault="00BD26F6" w:rsidP="00A4598E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</w:t>
            </w:r>
          </w:p>
          <w:p w14:paraId="244F9EBC" w14:textId="77777777" w:rsidR="00A4598E" w:rsidRPr="00A4598E" w:rsidRDefault="00A4598E" w:rsidP="00A4598E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19" w:history="1"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lassroom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google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om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ODAwMzMwNDU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2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NTg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4?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jc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=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vuyu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477</w:t>
              </w:r>
              <w:r w:rsidRPr="00A4598E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x</w:t>
              </w:r>
            </w:hyperlink>
          </w:p>
          <w:p w14:paraId="1D894ACC" w14:textId="77777777" w:rsidR="00A4598E" w:rsidRPr="00A4598E" w:rsidRDefault="00A4598E" w:rsidP="00A45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598E"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  <w:proofErr w:type="gramStart"/>
            <w:r w:rsidRPr="00A4598E">
              <w:rPr>
                <w:rFonts w:ascii="Times New Roman" w:hAnsi="Times New Roman" w:cs="Times New Roman"/>
                <w:sz w:val="24"/>
                <w:szCs w:val="24"/>
              </w:rPr>
              <w:t xml:space="preserve">курсу  </w:t>
            </w:r>
            <w:r w:rsidRPr="00A459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uyu</w:t>
            </w:r>
            <w:proofErr w:type="gramEnd"/>
            <w:r w:rsidRPr="00A4598E">
              <w:rPr>
                <w:rFonts w:ascii="Times New Roman" w:hAnsi="Times New Roman" w:cs="Times New Roman"/>
                <w:sz w:val="24"/>
                <w:szCs w:val="24"/>
              </w:rPr>
              <w:t>477</w:t>
            </w:r>
            <w:r w:rsidRPr="00A459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  <w:p w14:paraId="2618E681" w14:textId="77777777" w:rsidR="00A4598E" w:rsidRPr="00BD26F6" w:rsidRDefault="00A4598E" w:rsidP="00A4598E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  <w:p w14:paraId="70BC9B06" w14:textId="442657D6" w:rsidR="00BD26F6" w:rsidRPr="00BD26F6" w:rsidRDefault="00BD26F6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3F043387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2131D657" w14:textId="3D32DC88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орухо-мий склад</w:t>
            </w:r>
          </w:p>
        </w:tc>
        <w:tc>
          <w:tcPr>
            <w:tcW w:w="1984" w:type="dxa"/>
            <w:shd w:val="clear" w:color="auto" w:fill="auto"/>
          </w:tcPr>
          <w:p w14:paraId="1B63E9A8" w14:textId="77777777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рановський</w:t>
            </w:r>
          </w:p>
          <w:p w14:paraId="0FF87E3B" w14:textId="63078A60" w:rsidR="00BD26F6" w:rsidRPr="00BD26F6" w:rsidRDefault="00BD26F6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ндрій Сергійович</w:t>
            </w:r>
          </w:p>
        </w:tc>
        <w:tc>
          <w:tcPr>
            <w:tcW w:w="6492" w:type="dxa"/>
            <w:shd w:val="clear" w:color="auto" w:fill="auto"/>
          </w:tcPr>
          <w:p w14:paraId="334D7BDF" w14:textId="6E1DF8EC" w:rsidR="00BD26F6" w:rsidRPr="00BD26F6" w:rsidRDefault="00BD26F6" w:rsidP="00E856C7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3E95FA72" w14:textId="77777777" w:rsidR="00BD26F6" w:rsidRPr="00BD26F6" w:rsidRDefault="001A012C" w:rsidP="00E856C7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20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2286105344?pwd=SsPVazCzh59nU9oGxxhTBSUUKhVytj.1</w:t>
              </w:r>
            </w:hyperlink>
          </w:p>
          <w:p w14:paraId="4B0F60DE" w14:textId="06407DE8" w:rsidR="00BD26F6" w:rsidRPr="00BD26F6" w:rsidRDefault="00BD26F6" w:rsidP="00E856C7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1FCD7A12" w14:textId="77777777" w:rsidR="002F0EC8" w:rsidRPr="002F0EC8" w:rsidRDefault="00BD26F6" w:rsidP="002F0EC8">
            <w:pPr>
              <w:pStyle w:val="a5"/>
              <w:snapToGrid w:val="0"/>
              <w:spacing w:after="0"/>
              <w:rPr>
                <w:lang w:val="uk-UA"/>
              </w:rPr>
            </w:pPr>
            <w:r w:rsidRPr="00BD26F6">
              <w:rPr>
                <w:noProof/>
                <w:lang w:val="uk-UA"/>
              </w:rPr>
              <w:t xml:space="preserve">Google Classroom </w:t>
            </w:r>
            <w:hyperlink r:id="rId21" w:history="1">
              <w:r w:rsidR="002F0EC8" w:rsidRPr="002F0EC8">
                <w:rPr>
                  <w:rStyle w:val="a4"/>
                  <w:lang w:val="uk-UA"/>
                </w:rPr>
                <w:t>https://classroom.google.com/c/ODAwMjc4NjY0MDkw?cjc=mnbcrrcr</w:t>
              </w:r>
            </w:hyperlink>
          </w:p>
          <w:p w14:paraId="28D0D28B" w14:textId="77777777" w:rsidR="002F0EC8" w:rsidRPr="002F0EC8" w:rsidRDefault="002F0EC8" w:rsidP="002F0EC8">
            <w:pPr>
              <w:pStyle w:val="a5"/>
              <w:snapToGrid w:val="0"/>
              <w:spacing w:after="0"/>
            </w:pPr>
            <w:r w:rsidRPr="002F0EC8">
              <w:rPr>
                <w:lang w:val="uk-UA"/>
              </w:rPr>
              <w:t>grajandrej2@gmail.com</w:t>
            </w:r>
          </w:p>
          <w:p w14:paraId="290CB897" w14:textId="6E29D557" w:rsidR="002F0EC8" w:rsidRPr="002F0EC8" w:rsidRDefault="002F0EC8" w:rsidP="002F0EC8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2F0EC8">
              <w:rPr>
                <w:sz w:val="24"/>
                <w:szCs w:val="24"/>
                <w:lang w:val="uk-UA"/>
              </w:rPr>
              <w:t>0668376572</w:t>
            </w:r>
          </w:p>
          <w:p w14:paraId="280410C6" w14:textId="65979FBD" w:rsidR="00BD26F6" w:rsidRPr="00BD26F6" w:rsidRDefault="00BD26F6" w:rsidP="004F258D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1D3C0BF3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713B0875" w14:textId="1C084927" w:rsidR="00BD26F6" w:rsidRPr="00BD26F6" w:rsidRDefault="00BD4E68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Автоматичні гальма рухомого складу </w:t>
            </w:r>
          </w:p>
        </w:tc>
        <w:tc>
          <w:tcPr>
            <w:tcW w:w="1984" w:type="dxa"/>
            <w:shd w:val="clear" w:color="auto" w:fill="auto"/>
          </w:tcPr>
          <w:p w14:paraId="1593F7E0" w14:textId="77777777" w:rsidR="006F497E" w:rsidRPr="00BD26F6" w:rsidRDefault="006F497E" w:rsidP="006F497E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рановський</w:t>
            </w:r>
          </w:p>
          <w:p w14:paraId="00C06266" w14:textId="689910DB" w:rsidR="00BD26F6" w:rsidRPr="00BD26F6" w:rsidRDefault="006F497E" w:rsidP="006F497E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ндрій Сергійович</w:t>
            </w:r>
          </w:p>
        </w:tc>
        <w:tc>
          <w:tcPr>
            <w:tcW w:w="6492" w:type="dxa"/>
            <w:shd w:val="clear" w:color="auto" w:fill="auto"/>
          </w:tcPr>
          <w:p w14:paraId="6D0B83DF" w14:textId="16593DF8" w:rsidR="00BD4E68" w:rsidRDefault="00BD4E68" w:rsidP="00E856C7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582452CD" w14:textId="528624A3" w:rsidR="002F0EC8" w:rsidRDefault="001A012C" w:rsidP="002F0E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22" w:history="1">
              <w:r w:rsidR="002F0EC8" w:rsidRPr="00291EDB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14:paraId="23D2844E" w14:textId="77777777" w:rsidR="002F0EC8" w:rsidRPr="002F0EC8" w:rsidRDefault="002F0EC8" w:rsidP="002F0EC8">
            <w:pPr>
              <w:pStyle w:val="a5"/>
              <w:snapToGrid w:val="0"/>
              <w:spacing w:after="0"/>
              <w:rPr>
                <w:lang w:val="uk-UA"/>
              </w:rPr>
            </w:pPr>
          </w:p>
          <w:p w14:paraId="78AB212A" w14:textId="77777777" w:rsidR="002F0EC8" w:rsidRPr="00E856C7" w:rsidRDefault="002F0EC8" w:rsidP="00E856C7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</w:p>
          <w:p w14:paraId="6F8B9A20" w14:textId="04EB2D1F" w:rsidR="00BD26F6" w:rsidRPr="00E856C7" w:rsidRDefault="00BD26F6" w:rsidP="00E856C7">
            <w:pPr>
              <w:rPr>
                <w:rFonts w:ascii="Times New Roman" w:eastAsia="Calibri" w:hAnsi="Times New Roman" w:cs="Times New Roman"/>
                <w:bCs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10040F1F" w14:textId="77777777" w:rsidR="00BD26F6" w:rsidRDefault="00BD4E68" w:rsidP="004F258D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 </w:t>
            </w:r>
          </w:p>
          <w:p w14:paraId="06C4C5BF" w14:textId="77777777" w:rsidR="002F0EC8" w:rsidRPr="002F0EC8" w:rsidRDefault="002F0EC8" w:rsidP="002F0EC8">
            <w:pPr>
              <w:pStyle w:val="a5"/>
              <w:snapToGrid w:val="0"/>
              <w:spacing w:after="0"/>
              <w:rPr>
                <w:lang w:val="uk-UA"/>
              </w:rPr>
            </w:pPr>
            <w:hyperlink r:id="rId23" w:history="1">
              <w:r w:rsidRPr="002F0EC8">
                <w:rPr>
                  <w:rStyle w:val="a4"/>
                  <w:lang w:val="uk-UA"/>
                </w:rPr>
                <w:t>https://classroom.google.com/c/ODAwMjg0OTA1Nzg5?cjc=7te7325j</w:t>
              </w:r>
            </w:hyperlink>
          </w:p>
          <w:p w14:paraId="45E2EDAE" w14:textId="77777777" w:rsidR="002F0EC8" w:rsidRPr="002F0EC8" w:rsidRDefault="002F0EC8" w:rsidP="002F0EC8">
            <w:pPr>
              <w:pStyle w:val="a5"/>
              <w:snapToGrid w:val="0"/>
              <w:spacing w:after="0"/>
            </w:pPr>
            <w:r w:rsidRPr="002F0EC8">
              <w:rPr>
                <w:lang w:val="uk-UA"/>
              </w:rPr>
              <w:t>grajandrej2@gmail.com</w:t>
            </w:r>
          </w:p>
          <w:p w14:paraId="59A4AADF" w14:textId="2DC4F604" w:rsidR="002F0EC8" w:rsidRPr="00BD26F6" w:rsidRDefault="002F0EC8" w:rsidP="002F0EC8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2F0EC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668376572</w:t>
            </w:r>
          </w:p>
        </w:tc>
      </w:tr>
      <w:tr w:rsidR="004823C4" w:rsidRPr="00A4598E" w14:paraId="09E5A153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4362D62A" w14:textId="7AEDB5FC" w:rsidR="004823C4" w:rsidRPr="00BD26F6" w:rsidRDefault="004823C4" w:rsidP="004823C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lastRenderedPageBreak/>
              <w:t>Основи промислової електроніки</w:t>
            </w:r>
          </w:p>
        </w:tc>
        <w:tc>
          <w:tcPr>
            <w:tcW w:w="1984" w:type="dxa"/>
            <w:shd w:val="clear" w:color="auto" w:fill="auto"/>
          </w:tcPr>
          <w:p w14:paraId="41BEF42E" w14:textId="0C6B70AC" w:rsidR="004823C4" w:rsidRPr="00BD26F6" w:rsidRDefault="004823C4" w:rsidP="004823C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Пархоменко Сергій Леонідович</w:t>
            </w:r>
          </w:p>
        </w:tc>
        <w:tc>
          <w:tcPr>
            <w:tcW w:w="6492" w:type="dxa"/>
            <w:shd w:val="clear" w:color="auto" w:fill="auto"/>
          </w:tcPr>
          <w:p w14:paraId="66E0E585" w14:textId="293ECB3B" w:rsidR="004823C4" w:rsidRPr="00E856C7" w:rsidRDefault="004823C4" w:rsidP="004823C4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5CD20EBC" w14:textId="77777777" w:rsidR="004823C4" w:rsidRPr="00E856C7" w:rsidRDefault="001A012C" w:rsidP="004823C4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24" w:history="1">
              <w:r w:rsidR="004823C4"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6248195322?pwd=ENI41qZARKBqmjoNE7rv8PU9WP5a4X.1</w:t>
              </w:r>
            </w:hyperlink>
          </w:p>
          <w:p w14:paraId="7E7A7C87" w14:textId="69075FA3" w:rsidR="004823C4" w:rsidRPr="00E856C7" w:rsidRDefault="004823C4" w:rsidP="002A55F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862 4819 5322</w:t>
            </w:r>
          </w:p>
          <w:p w14:paraId="55AA6A44" w14:textId="77C84E26" w:rsidR="004823C4" w:rsidRPr="00E856C7" w:rsidRDefault="004823C4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Volt</w:t>
            </w:r>
          </w:p>
        </w:tc>
        <w:tc>
          <w:tcPr>
            <w:tcW w:w="4820" w:type="dxa"/>
            <w:shd w:val="clear" w:color="auto" w:fill="auto"/>
          </w:tcPr>
          <w:p w14:paraId="732BEC8A" w14:textId="65918F06" w:rsidR="004823C4" w:rsidRPr="008D1832" w:rsidRDefault="004823C4" w:rsidP="004823C4">
            <w:pPr>
              <w:jc w:val="center"/>
              <w:rPr>
                <w:lang w:val="en-US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Google Classroom</w:t>
            </w:r>
          </w:p>
          <w:p w14:paraId="05BB9F94" w14:textId="4EF048F6" w:rsidR="004823C4" w:rsidRPr="00BD26F6" w:rsidRDefault="001A012C" w:rsidP="004823C4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25" w:history="1">
              <w:r w:rsidR="004823C4" w:rsidRPr="006A695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classroom.google.com/c/NzI1MzUxNDk0ODM3?cjc=cphe2of</w:t>
              </w:r>
            </w:hyperlink>
          </w:p>
        </w:tc>
      </w:tr>
      <w:tr w:rsidR="004823C4" w:rsidRPr="00BD26F6" w14:paraId="15288807" w14:textId="77777777" w:rsidTr="004F258D">
        <w:trPr>
          <w:trHeight w:val="20"/>
        </w:trPr>
        <w:tc>
          <w:tcPr>
            <w:tcW w:w="1872" w:type="dxa"/>
            <w:shd w:val="clear" w:color="auto" w:fill="auto"/>
          </w:tcPr>
          <w:p w14:paraId="048F3B4E" w14:textId="5AECDBD0" w:rsidR="004823C4" w:rsidRPr="00BD26F6" w:rsidRDefault="004823C4" w:rsidP="004823C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Фізичне виховання</w:t>
            </w:r>
          </w:p>
        </w:tc>
        <w:tc>
          <w:tcPr>
            <w:tcW w:w="1984" w:type="dxa"/>
            <w:shd w:val="clear" w:color="auto" w:fill="auto"/>
          </w:tcPr>
          <w:p w14:paraId="05E2DDFB" w14:textId="50CD8CCC" w:rsidR="004823C4" w:rsidRPr="00BD26F6" w:rsidRDefault="004823C4" w:rsidP="004823C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Надєждін Валерій Михайлович</w:t>
            </w:r>
          </w:p>
        </w:tc>
        <w:tc>
          <w:tcPr>
            <w:tcW w:w="6492" w:type="dxa"/>
            <w:shd w:val="clear" w:color="auto" w:fill="auto"/>
          </w:tcPr>
          <w:p w14:paraId="50F2262A" w14:textId="77777777" w:rsidR="004823C4" w:rsidRPr="00E856C7" w:rsidRDefault="004823C4" w:rsidP="004823C4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Zoom Конференция </w:t>
            </w:r>
            <w:hyperlink r:id="rId26" w:history="1">
              <w:r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788485502?pwd=Sjd4ZTlCU0J3dUlrZ2ZaUG1aNGtQQT09</w:t>
              </w:r>
            </w:hyperlink>
          </w:p>
          <w:p w14:paraId="07AAE8DA" w14:textId="6E22F605" w:rsidR="004823C4" w:rsidRPr="00E856C7" w:rsidRDefault="004823C4" w:rsidP="002A55F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859 6721 1763</w:t>
            </w:r>
          </w:p>
          <w:p w14:paraId="6B6A93F6" w14:textId="70F52575" w:rsidR="004823C4" w:rsidRPr="00E856C7" w:rsidRDefault="004823C4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Z5q0Q6</w:t>
            </w:r>
          </w:p>
        </w:tc>
        <w:tc>
          <w:tcPr>
            <w:tcW w:w="4820" w:type="dxa"/>
            <w:shd w:val="clear" w:color="auto" w:fill="auto"/>
          </w:tcPr>
          <w:p w14:paraId="7A27548E" w14:textId="555675E1" w:rsidR="004823C4" w:rsidRPr="00BD26F6" w:rsidRDefault="004823C4" w:rsidP="004823C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Ел. Пошта </w:t>
            </w:r>
            <w:hyperlink r:id="rId27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kttsportmaster@gmail.com</w:t>
              </w:r>
            </w:hyperlink>
          </w:p>
          <w:p w14:paraId="72BB43E4" w14:textId="4B3808C0" w:rsidR="004823C4" w:rsidRPr="00BD26F6" w:rsidRDefault="004823C4" w:rsidP="004823C4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4823C4" w:rsidRPr="00A4598E" w14:paraId="6AF4A00D" w14:textId="77777777" w:rsidTr="002A55F9">
        <w:trPr>
          <w:trHeight w:val="1436"/>
        </w:trPr>
        <w:tc>
          <w:tcPr>
            <w:tcW w:w="1872" w:type="dxa"/>
            <w:shd w:val="clear" w:color="auto" w:fill="auto"/>
          </w:tcPr>
          <w:p w14:paraId="33B10347" w14:textId="789F46E5" w:rsidR="004823C4" w:rsidRPr="00BD26F6" w:rsidRDefault="004823C4" w:rsidP="004823C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Навчальна практика в майстернях</w:t>
            </w:r>
          </w:p>
        </w:tc>
        <w:tc>
          <w:tcPr>
            <w:tcW w:w="1984" w:type="dxa"/>
            <w:shd w:val="clear" w:color="auto" w:fill="auto"/>
          </w:tcPr>
          <w:p w14:paraId="28D77BFB" w14:textId="116FC8C3" w:rsidR="004823C4" w:rsidRPr="00BD26F6" w:rsidRDefault="004823C4" w:rsidP="004823C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авиденко Олександр Іванович</w:t>
            </w:r>
          </w:p>
        </w:tc>
        <w:tc>
          <w:tcPr>
            <w:tcW w:w="6492" w:type="dxa"/>
            <w:shd w:val="clear" w:color="auto" w:fill="auto"/>
          </w:tcPr>
          <w:p w14:paraId="7640BCCB" w14:textId="77777777" w:rsidR="004823C4" w:rsidRPr="00E856C7" w:rsidRDefault="004823C4" w:rsidP="004823C4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  <w:hyperlink r:id="rId28" w:history="1">
              <w:r w:rsidRPr="00E856C7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6111725909?pwd=O8uaab2RtFLr2qs6ChE1QcQ9lC8u23.1</w:t>
              </w:r>
            </w:hyperlink>
          </w:p>
          <w:p w14:paraId="009AEB55" w14:textId="288D8FF4" w:rsidR="004823C4" w:rsidRPr="00E856C7" w:rsidRDefault="004823C4" w:rsidP="002A55F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861 1172 5909</w:t>
            </w:r>
          </w:p>
          <w:p w14:paraId="6DBC2712" w14:textId="42B3A3AD" w:rsidR="004823C4" w:rsidRPr="00E856C7" w:rsidRDefault="004823C4" w:rsidP="002A55F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E856C7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11tFDs</w:t>
            </w:r>
          </w:p>
        </w:tc>
        <w:tc>
          <w:tcPr>
            <w:tcW w:w="4820" w:type="dxa"/>
            <w:shd w:val="clear" w:color="auto" w:fill="auto"/>
          </w:tcPr>
          <w:p w14:paraId="401C4A79" w14:textId="77777777" w:rsidR="004823C4" w:rsidRPr="00746D50" w:rsidRDefault="004823C4" w:rsidP="004823C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746D50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 </w:t>
            </w:r>
          </w:p>
          <w:p w14:paraId="5510B75D" w14:textId="78F8CF2A" w:rsidR="004823C4" w:rsidRDefault="001A012C" w:rsidP="004823C4">
            <w:pPr>
              <w:jc w:val="center"/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  <w:hyperlink r:id="rId29" w:history="1">
              <w:r w:rsidR="004823C4" w:rsidRPr="00746D50">
                <w:rPr>
                  <w:rStyle w:val="a4"/>
                  <w:rFonts w:ascii="Times New Roman" w:eastAsia="Calibri" w:hAnsi="Times New Roman" w:cs="Times New Roman"/>
                  <w:noProof/>
                  <w:sz w:val="24"/>
                  <w:szCs w:val="24"/>
                  <w:lang w:val="uk-UA"/>
                </w:rPr>
                <w:t>https://classroom.google.com/c/NzQ1ODY2ODU0NTA1?cjc=je7t23i</w:t>
              </w:r>
            </w:hyperlink>
          </w:p>
          <w:p w14:paraId="7C307F0F" w14:textId="77777777" w:rsidR="004823C4" w:rsidRPr="00746D50" w:rsidRDefault="004823C4" w:rsidP="004823C4">
            <w:pPr>
              <w:jc w:val="center"/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</w:p>
          <w:p w14:paraId="6633C40A" w14:textId="7DB99EDE" w:rsidR="004823C4" w:rsidRPr="00746D50" w:rsidRDefault="004823C4" w:rsidP="004823C4">
            <w:pPr>
              <w:jc w:val="center"/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</w:p>
        </w:tc>
      </w:tr>
    </w:tbl>
    <w:p w14:paraId="4A0881A3" w14:textId="77777777" w:rsidR="00B04ABF" w:rsidRPr="00BD26F6" w:rsidRDefault="00B04ABF" w:rsidP="004F258D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sectPr w:rsidR="00B04ABF" w:rsidRPr="00BD26F6" w:rsidSect="007F3965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jG0BCJLM0NjSyUdpeDU4uLM/DyQApNaAHsuYmIsAAAA"/>
  </w:docVars>
  <w:rsids>
    <w:rsidRoot w:val="00612713"/>
    <w:rsid w:val="00036E7E"/>
    <w:rsid w:val="00116A94"/>
    <w:rsid w:val="001A012C"/>
    <w:rsid w:val="002A55F9"/>
    <w:rsid w:val="002F0EC8"/>
    <w:rsid w:val="0044630F"/>
    <w:rsid w:val="004823C4"/>
    <w:rsid w:val="004B5AB9"/>
    <w:rsid w:val="004F258D"/>
    <w:rsid w:val="005074C7"/>
    <w:rsid w:val="005647C3"/>
    <w:rsid w:val="00612713"/>
    <w:rsid w:val="006F497E"/>
    <w:rsid w:val="00711E61"/>
    <w:rsid w:val="00746D50"/>
    <w:rsid w:val="00796215"/>
    <w:rsid w:val="007F3965"/>
    <w:rsid w:val="008D1832"/>
    <w:rsid w:val="008D7C04"/>
    <w:rsid w:val="00970933"/>
    <w:rsid w:val="009F2DD4"/>
    <w:rsid w:val="00A4598E"/>
    <w:rsid w:val="00B04ABF"/>
    <w:rsid w:val="00B36F28"/>
    <w:rsid w:val="00B4714D"/>
    <w:rsid w:val="00B76F3D"/>
    <w:rsid w:val="00B87AFC"/>
    <w:rsid w:val="00BD0C07"/>
    <w:rsid w:val="00BD26F6"/>
    <w:rsid w:val="00BD4E68"/>
    <w:rsid w:val="00CF4FC7"/>
    <w:rsid w:val="00D965BC"/>
    <w:rsid w:val="00E856C7"/>
    <w:rsid w:val="00F33774"/>
    <w:rsid w:val="00FC1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D12358"/>
  <w15:chartTrackingRefBased/>
  <w15:docId w15:val="{5B307FF3-838F-4E59-B345-DFC54C45D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етка таблицы1"/>
    <w:basedOn w:val="a1"/>
    <w:next w:val="a3"/>
    <w:uiPriority w:val="59"/>
    <w:rsid w:val="007F396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3">
    <w:name w:val="Table Grid"/>
    <w:basedOn w:val="a1"/>
    <w:uiPriority w:val="39"/>
    <w:rsid w:val="007F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qFormat/>
    <w:rsid w:val="007F3965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F3965"/>
    <w:rPr>
      <w:color w:val="605E5C"/>
      <w:shd w:val="clear" w:color="auto" w:fill="E1DFDD"/>
    </w:rPr>
  </w:style>
  <w:style w:type="paragraph" w:styleId="a5">
    <w:name w:val="Body Text"/>
    <w:basedOn w:val="a"/>
    <w:link w:val="a6"/>
    <w:rsid w:val="002F0EC8"/>
    <w:pPr>
      <w:suppressAutoHyphens/>
      <w:spacing w:after="140" w:line="276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a6">
    <w:name w:val="Основной текст Знак"/>
    <w:basedOn w:val="a0"/>
    <w:link w:val="a5"/>
    <w:rsid w:val="002F0EC8"/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85447500185?pwd=uFbgnM6dkdnRYpO68XlWXEbRbYUkTo.1" TargetMode="External"/><Relationship Id="rId13" Type="http://schemas.openxmlformats.org/officeDocument/2006/relationships/hyperlink" Target="https://us05web.zoom.us/j/89996584139?pwd=JaMao0XdRlGQna47ECsGj899Jkw5Va.1" TargetMode="External"/><Relationship Id="rId18" Type="http://schemas.openxmlformats.org/officeDocument/2006/relationships/hyperlink" Target="https://meet.google.com/rdp-rtvp-jzd" TargetMode="External"/><Relationship Id="rId26" Type="http://schemas.openxmlformats.org/officeDocument/2006/relationships/hyperlink" Target="https://us05web.zoom.us/j/8788485502?pwd=Sjd4ZTlCU0J3dUlrZ2ZaUG1aNGtQQT09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classroom.google.com/c/ODAwMjc4NjY0MDkw?cjc=mnbcrrcr" TargetMode="External"/><Relationship Id="rId7" Type="http://schemas.openxmlformats.org/officeDocument/2006/relationships/hyperlink" Target="dkfrt4qk" TargetMode="External"/><Relationship Id="rId12" Type="http://schemas.openxmlformats.org/officeDocument/2006/relationships/hyperlink" Target="https://classroom.google.com/c/NDMxNDQzMzQzODY5?cjc=orflrl7" TargetMode="External"/><Relationship Id="rId17" Type="http://schemas.openxmlformats.org/officeDocument/2006/relationships/hyperlink" Target="https://us05web.zoom.us/j/7199640543?pwd=Dfo2dEg4lA75iAwwrrN8RZZn5PigtM.1" TargetMode="External"/><Relationship Id="rId25" Type="http://schemas.openxmlformats.org/officeDocument/2006/relationships/hyperlink" Target="https://classroom.google.com/c/NzI1MzUxNDk0ODM3?cjc=cphe2o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classroom.google.com/c/ODAwMjAyODUwMTYx?cjc=cauhpvyc" TargetMode="External"/><Relationship Id="rId20" Type="http://schemas.openxmlformats.org/officeDocument/2006/relationships/hyperlink" Target="https://us05web.zoom.us/j/82286105344?pwd=SsPVazCzh59nU9oGxxhTBSUUKhVytj.1" TargetMode="External"/><Relationship Id="rId29" Type="http://schemas.openxmlformats.org/officeDocument/2006/relationships/hyperlink" Target="https://classroom.google.com/c/NzQ1ODY2ODU0NTA1?cjc=je7t23i" TargetMode="External"/><Relationship Id="rId1" Type="http://schemas.openxmlformats.org/officeDocument/2006/relationships/styles" Target="styles.xml"/><Relationship Id="rId6" Type="http://schemas.openxmlformats.org/officeDocument/2006/relationships/hyperlink" Target="https://us05web.zoom.us/j/4513903810?pwd=oQ9CB60Llppel9IBBoxD5OJOBsbY7w.1&amp;omn=86959219677" TargetMode="External"/><Relationship Id="rId11" Type="http://schemas.openxmlformats.org/officeDocument/2006/relationships/hyperlink" Target="https://us05web.zoom.us/j/7241831655?pwd=bGlIZzVuK3hmWitYeEkxY01LYlBSUT09" TargetMode="External"/><Relationship Id="rId24" Type="http://schemas.openxmlformats.org/officeDocument/2006/relationships/hyperlink" Target="https://us05web.zoom.us/j/86248195322?pwd=ENI41qZARKBqmjoNE7rv8PU9WP5a4X.1" TargetMode="External"/><Relationship Id="rId5" Type="http://schemas.openxmlformats.org/officeDocument/2006/relationships/hyperlink" Target="qnxifzq7" TargetMode="External"/><Relationship Id="rId15" Type="http://schemas.openxmlformats.org/officeDocument/2006/relationships/hyperlink" Target="https://us05web.zoom.us/j/89996584139?pwd=JaMao0XdRlGQna47ECsGj899Jkw5Va.1" TargetMode="External"/><Relationship Id="rId23" Type="http://schemas.openxmlformats.org/officeDocument/2006/relationships/hyperlink" Target="https://classroom.google.com/c/ODAwMjg0OTA1Nzg5?cjc=7te7325j" TargetMode="External"/><Relationship Id="rId28" Type="http://schemas.openxmlformats.org/officeDocument/2006/relationships/hyperlink" Target="https://us05web.zoom.us/j/86111725909?pwd=O8uaab2RtFLr2qs6ChE1QcQ9lC8u23.1" TargetMode="External"/><Relationship Id="rId10" Type="http://schemas.openxmlformats.org/officeDocument/2006/relationships/hyperlink" Target="https://us05web.zoom.us/j/84880361746?pwd=uapcYxoXSgFsSZIbboJgqiK0oxepJT.1" TargetMode="External"/><Relationship Id="rId19" Type="http://schemas.openxmlformats.org/officeDocument/2006/relationships/hyperlink" Target="https://classroom.google.com/c/ODAwMzMwNDU2NTg4?cjc=vuyu477x" TargetMode="External"/><Relationship Id="rId31" Type="http://schemas.openxmlformats.org/officeDocument/2006/relationships/theme" Target="theme/theme1.xml"/><Relationship Id="rId4" Type="http://schemas.openxmlformats.org/officeDocument/2006/relationships/hyperlink" Target="https://us05web.zoom.us/j/4513903810?pwd=oQ9CB60Llppel9IBBoxD5OJOBsbY7w.1&amp;omn=86959219677" TargetMode="External"/><Relationship Id="rId9" Type="http://schemas.openxmlformats.org/officeDocument/2006/relationships/hyperlink" Target="https://classroom.google.com/c/NzgwMTQ4NTE1Mjkz?cjc=q6diyelh" TargetMode="External"/><Relationship Id="rId14" Type="http://schemas.openxmlformats.org/officeDocument/2006/relationships/hyperlink" Target="https://classroom.google.com/c/ODAwMjAzMjU0NDcx?cjc=3p6mgjvp" TargetMode="External"/><Relationship Id="rId22" Type="http://schemas.openxmlformats.org/officeDocument/2006/relationships/hyperlink" Target="https://us05web.zoom.us/j/82286105344?pwd=SsPVazCzh59nU9oGxxhTBSUUKhVytj.1" TargetMode="External"/><Relationship Id="rId27" Type="http://schemas.openxmlformats.org/officeDocument/2006/relationships/hyperlink" Target="mailto:hkttsportmaster@gmail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981</Words>
  <Characters>5594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ітлана Гуторова</dc:creator>
  <cp:keywords/>
  <dc:description/>
  <cp:lastModifiedBy>Tteshka 007</cp:lastModifiedBy>
  <cp:revision>50</cp:revision>
  <dcterms:created xsi:type="dcterms:W3CDTF">2025-08-28T05:56:00Z</dcterms:created>
  <dcterms:modified xsi:type="dcterms:W3CDTF">2025-08-3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e91045-a0b3-45ed-8082-dda4437c9506</vt:lpwstr>
  </property>
</Properties>
</file>